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0F6B41" w:rsidP="00A221FF">
      <w:pPr>
        <w:spacing w:line="240" w:lineRule="exact"/>
        <w:rPr>
          <w:rFonts w:ascii="Times New Roman" w:hAnsi="Times New Roman" w:cs="Times New Roman"/>
          <w:sz w:val="20"/>
        </w:rPr>
      </w:pPr>
      <w:bookmarkStart w:id="0" w:name="_GoBack"/>
      <w:bookmarkEnd w:id="0"/>
      <w:r w:rsidRPr="000F6B41">
        <w:rPr>
          <w:rFonts w:ascii="Times New Roman" w:hAnsi="Times New Roman" w:cs="Times New Roman"/>
          <w:sz w:val="20"/>
        </w:rPr>
        <w:t>dear writer,</w:t>
      </w:r>
      <w:r w:rsidRPr="000F6B41">
        <w:rPr>
          <w:rFonts w:ascii="Times New Roman" w:hAnsi="Times New Roman" w:cs="Times New Roman"/>
          <w:sz w:val="20"/>
        </w:rPr>
        <w:br/>
      </w:r>
      <w:r w:rsidRPr="000F6B41">
        <w:rPr>
          <w:rFonts w:ascii="Times New Roman" w:hAnsi="Times New Roman" w:cs="Times New Roman"/>
          <w:sz w:val="20"/>
        </w:rPr>
        <w:br/>
        <w:t xml:space="preserve">In this paper there are some points mentioned already that are required in the template. I want you to write about the missing points required in the template and explain if this group in considered a fourth generation warfare or not. It's obviously not </w:t>
      </w:r>
      <w:proofErr w:type="spellStart"/>
      <w:r w:rsidRPr="000F6B41">
        <w:rPr>
          <w:rFonts w:ascii="Times New Roman" w:hAnsi="Times New Roman" w:cs="Times New Roman"/>
          <w:sz w:val="20"/>
        </w:rPr>
        <w:t>cuz</w:t>
      </w:r>
      <w:proofErr w:type="spellEnd"/>
      <w:r w:rsidRPr="000F6B41">
        <w:rPr>
          <w:rFonts w:ascii="Times New Roman" w:hAnsi="Times New Roman" w:cs="Times New Roman"/>
          <w:sz w:val="20"/>
        </w:rPr>
        <w:t xml:space="preserve"> the paper is about the KKK clan but </w:t>
      </w:r>
      <w:proofErr w:type="spellStart"/>
      <w:r w:rsidRPr="000F6B41">
        <w:rPr>
          <w:rFonts w:ascii="Times New Roman" w:hAnsi="Times New Roman" w:cs="Times New Roman"/>
          <w:sz w:val="20"/>
        </w:rPr>
        <w:t>i</w:t>
      </w:r>
      <w:proofErr w:type="spellEnd"/>
      <w:r w:rsidRPr="000F6B41">
        <w:rPr>
          <w:rFonts w:ascii="Times New Roman" w:hAnsi="Times New Roman" w:cs="Times New Roman"/>
          <w:sz w:val="20"/>
        </w:rPr>
        <w:t xml:space="preserve"> need you to explain this point at the end of the paper and I need a one-page explanation. </w:t>
      </w:r>
      <w:r w:rsidRPr="000F6B41">
        <w:rPr>
          <w:rFonts w:ascii="Times New Roman" w:hAnsi="Times New Roman" w:cs="Times New Roman"/>
          <w:sz w:val="20"/>
        </w:rPr>
        <w:br/>
      </w:r>
      <w:r w:rsidRPr="000F6B41">
        <w:rPr>
          <w:rFonts w:ascii="Times New Roman" w:hAnsi="Times New Roman" w:cs="Times New Roman"/>
          <w:sz w:val="20"/>
        </w:rPr>
        <w:br/>
        <w:t>Note : don't forget there are points mentioned so fill out the missing points required the explanation why is or isn't a fourth generation warfare.</w:t>
      </w:r>
      <w:r w:rsidRPr="000F6B41">
        <w:rPr>
          <w:rFonts w:ascii="Times New Roman" w:hAnsi="Times New Roman" w:cs="Times New Roman"/>
          <w:sz w:val="20"/>
        </w:rPr>
        <w:br/>
        <w:t>please use the same essay in the attached file but add more 2 pages: why is or isn't a fourth generation warfare</w:t>
      </w:r>
      <w:r w:rsidR="00086288">
        <w:rPr>
          <w:rFonts w:ascii="Times New Roman" w:hAnsi="Times New Roman" w:cs="Times New Roman"/>
          <w:sz w:val="20"/>
        </w:rPr>
        <w:t>.</w:t>
      </w:r>
    </w:p>
    <w:p w:rsidR="00086288" w:rsidRDefault="00086288" w:rsidP="00A221FF">
      <w:pPr>
        <w:spacing w:line="240" w:lineRule="exact"/>
        <w:rPr>
          <w:rFonts w:ascii="Times New Roman" w:hAnsi="Times New Roman" w:cs="Times New Roman"/>
          <w:sz w:val="20"/>
        </w:rPr>
      </w:pPr>
    </w:p>
    <w:p w:rsidR="00086288" w:rsidRDefault="00086288" w:rsidP="00777BD2">
      <w:pPr>
        <w:spacing w:line="240" w:lineRule="exact"/>
        <w:rPr>
          <w:rFonts w:ascii="Times New Roman" w:hAnsi="Times New Roman" w:cs="Times New Roman"/>
          <w:sz w:val="20"/>
        </w:rPr>
      </w:pPr>
    </w:p>
    <w:p w:rsidR="00857D18" w:rsidRDefault="00857D18" w:rsidP="00777BD2">
      <w:pPr>
        <w:spacing w:line="240" w:lineRule="exact"/>
        <w:rPr>
          <w:rFonts w:ascii="Times New Roman" w:hAnsi="Times New Roman" w:cs="Times New Roman"/>
          <w:sz w:val="20"/>
        </w:rPr>
      </w:pPr>
    </w:p>
    <w:p w:rsidR="00857D18" w:rsidRPr="0025627F" w:rsidRDefault="00857D18" w:rsidP="0025627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</w:rPr>
      </w:pPr>
    </w:p>
    <w:p w:rsidR="006632B9" w:rsidRDefault="00150FC9" w:rsidP="00A221F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</w:pPr>
      <w:r w:rsidRPr="00150FC9"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  <w:t>You should say either it is or is not a 4th generation group and support the argument by looking at the elements we discussed about 4th Generation</w:t>
      </w:r>
    </w:p>
    <w:p w:rsidR="00150FC9" w:rsidRPr="00150FC9" w:rsidRDefault="00150FC9" w:rsidP="00A221F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</w:pPr>
      <w:r w:rsidRPr="00150FC9">
        <w:rPr>
          <w:rFonts w:ascii="Times New Roman" w:hAnsi="Times New Roman" w:cs="Times New Roman"/>
          <w:color w:val="012957"/>
          <w:sz w:val="20"/>
          <w:szCs w:val="20"/>
          <w:shd w:val="clear" w:color="auto" w:fill="FFFFFF"/>
        </w:rPr>
        <w:t>and if you think it fits your group or not</w:t>
      </w:r>
    </w:p>
    <w:p w:rsidR="00150FC9" w:rsidRPr="00150FC9" w:rsidRDefault="00150FC9" w:rsidP="00A221FF">
      <w:pPr>
        <w:spacing w:line="240" w:lineRule="exact"/>
        <w:rPr>
          <w:rFonts w:ascii="Times New Roman" w:hAnsi="Times New Roman" w:cs="Times New Roman"/>
          <w:sz w:val="20"/>
        </w:rPr>
      </w:pPr>
    </w:p>
    <w:sectPr w:rsidR="00150FC9" w:rsidRPr="00150FC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00313"/>
    <w:multiLevelType w:val="hybridMultilevel"/>
    <w:tmpl w:val="37867762"/>
    <w:lvl w:ilvl="0" w:tplc="00FC2E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DWwNDCwMLAwNzJQ0lEKTi0uzszPAykwrgUAGxolaSwAAAA="/>
  </w:docVars>
  <w:rsids>
    <w:rsidRoot w:val="002D57F6"/>
    <w:rsid w:val="00086288"/>
    <w:rsid w:val="000F6B41"/>
    <w:rsid w:val="00150FC9"/>
    <w:rsid w:val="0025627F"/>
    <w:rsid w:val="002D57F6"/>
    <w:rsid w:val="005068A7"/>
    <w:rsid w:val="005C0653"/>
    <w:rsid w:val="006632B9"/>
    <w:rsid w:val="00777BD2"/>
    <w:rsid w:val="00857D18"/>
    <w:rsid w:val="00910795"/>
    <w:rsid w:val="00A221FF"/>
    <w:rsid w:val="00CB3FED"/>
    <w:rsid w:val="00D01EFA"/>
    <w:rsid w:val="00E718F4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652D09-C083-4959-AFF2-4AF5FF56F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8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8</Words>
  <Characters>731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32</cp:revision>
  <dcterms:created xsi:type="dcterms:W3CDTF">2017-03-19T16:38:00Z</dcterms:created>
  <dcterms:modified xsi:type="dcterms:W3CDTF">2017-03-19T17:41:00Z</dcterms:modified>
</cp:coreProperties>
</file>